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C09BFF" w14:textId="77777777" w:rsidR="00C2504E" w:rsidRPr="003F44BB" w:rsidRDefault="00C2504E" w:rsidP="00C250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F44BB">
        <w:rPr>
          <w:rFonts w:ascii="Times New Roman" w:hAnsi="Times New Roman" w:cs="Times New Roman"/>
          <w:sz w:val="24"/>
          <w:szCs w:val="24"/>
        </w:rPr>
        <w:t>Graham Kitchenka</w:t>
      </w:r>
    </w:p>
    <w:p w14:paraId="0F2D4029" w14:textId="77777777" w:rsidR="00C2504E" w:rsidRPr="003F44BB" w:rsidRDefault="00C2504E" w:rsidP="00C250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F44BB">
        <w:rPr>
          <w:rFonts w:ascii="Times New Roman" w:hAnsi="Times New Roman" w:cs="Times New Roman"/>
          <w:sz w:val="24"/>
          <w:szCs w:val="24"/>
        </w:rPr>
        <w:t>CSCI 447-A Game Development</w:t>
      </w:r>
    </w:p>
    <w:p w14:paraId="5603130D" w14:textId="77777777" w:rsidR="00C2504E" w:rsidRPr="003F44BB" w:rsidRDefault="00C2504E" w:rsidP="00C250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F44BB">
        <w:rPr>
          <w:rFonts w:ascii="Times New Roman" w:hAnsi="Times New Roman" w:cs="Times New Roman"/>
          <w:sz w:val="24"/>
          <w:szCs w:val="24"/>
        </w:rPr>
        <w:t>March 18, 2018</w:t>
      </w:r>
    </w:p>
    <w:p w14:paraId="4EFEAF5D" w14:textId="77777777" w:rsidR="00C2504E" w:rsidRPr="003F44BB" w:rsidRDefault="00C2504E" w:rsidP="00C250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F44BB">
        <w:rPr>
          <w:rFonts w:ascii="Times New Roman" w:hAnsi="Times New Roman" w:cs="Times New Roman"/>
          <w:sz w:val="24"/>
          <w:szCs w:val="24"/>
        </w:rPr>
        <w:t>Assignment 5, Game Map in Graph</w:t>
      </w:r>
    </w:p>
    <w:p w14:paraId="1B9A743B" w14:textId="77777777" w:rsidR="00C2504E" w:rsidRPr="003F44BB" w:rsidRDefault="00C2504E" w:rsidP="00C250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F69AF10" w14:textId="501981FF" w:rsidR="00C2504E" w:rsidRPr="003F44BB" w:rsidRDefault="003F44BB" w:rsidP="00C250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irs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wrote the deck creation and randomization. I semi manually added the cards to an array, because I couldn’t add them procedurally due to having to add a name, not just a number. Then I used the shuffle function from &lt;algorithm&gt;.</w:t>
      </w:r>
    </w:p>
    <w:p w14:paraId="2C4D3C63" w14:textId="7ECD1511" w:rsidR="00F22257" w:rsidRPr="003F44BB" w:rsidRDefault="00C2504E" w:rsidP="003F44B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F44BB">
        <w:rPr>
          <w:rFonts w:ascii="Times New Roman" w:hAnsi="Times New Roman" w:cs="Times New Roman"/>
          <w:sz w:val="24"/>
          <w:szCs w:val="24"/>
        </w:rPr>
        <w:t xml:space="preserve">I had multiple </w:t>
      </w:r>
      <w:r w:rsidR="003F44BB" w:rsidRPr="003F44BB">
        <w:rPr>
          <w:rFonts w:ascii="Times New Roman" w:hAnsi="Times New Roman" w:cs="Times New Roman"/>
          <w:color w:val="292929"/>
          <w:sz w:val="24"/>
          <w:szCs w:val="24"/>
          <w:shd w:val="clear" w:color="auto" w:fill="FFFFFF"/>
        </w:rPr>
        <w:t>LNK2005 error</w:t>
      </w:r>
      <w:r w:rsidR="003F44BB" w:rsidRPr="003F44BB">
        <w:rPr>
          <w:rFonts w:ascii="Times New Roman" w:hAnsi="Times New Roman" w:cs="Times New Roman"/>
          <w:color w:val="292929"/>
          <w:sz w:val="24"/>
          <w:szCs w:val="24"/>
          <w:shd w:val="clear" w:color="auto" w:fill="FFFFFF"/>
        </w:rPr>
        <w:t xml:space="preserve">s, due to incorrect creation of my classes. The errors did not go away after I fixed the issue, though, and I had to scour to find a solution. I found this blog post: </w:t>
      </w:r>
      <w:hyperlink r:id="rId5" w:history="1">
        <w:r w:rsidR="003F44BB" w:rsidRPr="003F44BB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://cubicspot.blogspot.com/2007/06/solving-pesky-lnk2005-errors.html</w:t>
        </w:r>
      </w:hyperlink>
      <w:r w:rsidR="003F44BB" w:rsidRPr="003F44BB">
        <w:rPr>
          <w:rFonts w:ascii="Times New Roman" w:hAnsi="Times New Roman" w:cs="Times New Roman"/>
          <w:color w:val="292929"/>
          <w:sz w:val="24"/>
          <w:szCs w:val="24"/>
          <w:shd w:val="clear" w:color="auto" w:fill="FFFFFF"/>
        </w:rPr>
        <w:t>, which described how to fix the error. Apparently, I had “</w:t>
      </w:r>
      <w:r w:rsidR="003F44BB" w:rsidRPr="003F44BB">
        <w:rPr>
          <w:rFonts w:ascii="Times New Roman" w:hAnsi="Times New Roman" w:cs="Times New Roman"/>
          <w:color w:val="292929"/>
          <w:sz w:val="24"/>
          <w:szCs w:val="24"/>
          <w:shd w:val="clear" w:color="auto" w:fill="FFFFFF"/>
        </w:rPr>
        <w:t>A bad build. For some reason or other VS just occasionally barfs.</w:t>
      </w:r>
      <w:r w:rsidR="003F44BB" w:rsidRPr="003F44BB">
        <w:rPr>
          <w:rFonts w:ascii="Times New Roman" w:hAnsi="Times New Roman" w:cs="Times New Roman"/>
          <w:color w:val="292929"/>
          <w:sz w:val="24"/>
          <w:szCs w:val="24"/>
          <w:shd w:val="clear" w:color="auto" w:fill="FFFFFF"/>
        </w:rPr>
        <w:t>”</w:t>
      </w:r>
      <w:r w:rsidR="003F44BB">
        <w:rPr>
          <w:rFonts w:ascii="Times New Roman" w:hAnsi="Times New Roman" w:cs="Times New Roman"/>
          <w:color w:val="292929"/>
          <w:sz w:val="24"/>
          <w:szCs w:val="24"/>
          <w:shd w:val="clear" w:color="auto" w:fill="FFFFFF"/>
        </w:rPr>
        <w:t xml:space="preserve"> I assume this was due to VS not getting rid of the error in memory.</w:t>
      </w:r>
      <w:bookmarkStart w:id="0" w:name="_GoBack"/>
      <w:bookmarkEnd w:id="0"/>
    </w:p>
    <w:sectPr w:rsidR="00F22257" w:rsidRPr="003F4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F4F99"/>
    <w:multiLevelType w:val="hybridMultilevel"/>
    <w:tmpl w:val="C792D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C1sDQ0NjM1NzIwNzZV0lEKTi0uzszPAykwrAUAu09bpSwAAAA="/>
  </w:docVars>
  <w:rsids>
    <w:rsidRoot w:val="00DE11F6"/>
    <w:rsid w:val="001D5BE2"/>
    <w:rsid w:val="003237D9"/>
    <w:rsid w:val="003F44BB"/>
    <w:rsid w:val="00767908"/>
    <w:rsid w:val="00A16109"/>
    <w:rsid w:val="00C2504E"/>
    <w:rsid w:val="00DE11F6"/>
    <w:rsid w:val="00F22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E0E96"/>
  <w15:chartTrackingRefBased/>
  <w15:docId w15:val="{8CF8E8D6-1F3F-43C8-B02E-60ECEF716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504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50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44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44B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4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cubicspot.blogspot.com/2007/06/solving-pesky-lnk2005-error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Kitchenka</dc:creator>
  <cp:keywords/>
  <dc:description/>
  <cp:lastModifiedBy>Graham Kitchenka</cp:lastModifiedBy>
  <cp:revision>1</cp:revision>
  <dcterms:created xsi:type="dcterms:W3CDTF">2018-04-19T05:25:00Z</dcterms:created>
  <dcterms:modified xsi:type="dcterms:W3CDTF">2018-04-19T06:51:00Z</dcterms:modified>
</cp:coreProperties>
</file>